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E01190" w14:textId="77777777" w:rsidR="009D6E4D" w:rsidRDefault="00A56002" w:rsidP="00460E7E">
      <w:pPr>
        <w:pStyle w:val="Title"/>
      </w:pPr>
      <w:r>
        <w:t>The Costs and Benefits of Reducing Recidivsm in Utah</w:t>
      </w:r>
    </w:p>
    <w:p w14:paraId="610EB287" w14:textId="77777777" w:rsidR="009D6E4D" w:rsidRDefault="00A56002">
      <w:pPr>
        <w:pStyle w:val="Heading1"/>
      </w:pPr>
      <w:bookmarkStart w:id="0" w:name="here-is-some-text"/>
      <w:bookmarkEnd w:id="0"/>
      <w:r>
        <w:t>Here is some text</w:t>
      </w:r>
    </w:p>
    <w:p w14:paraId="0BE3D07E" w14:textId="3EE750D3" w:rsidR="009D6E4D" w:rsidRDefault="00A56002">
      <w:pPr>
        <w:pStyle w:val="FirstParagraph"/>
      </w:pPr>
      <w:r>
        <w:t xml:space="preserve">And some </w:t>
      </w:r>
      <w:proofErr w:type="spellStart"/>
      <w:r>
        <w:t>more</w:t>
      </w:r>
      <w:r w:rsidR="00301602">
        <w:t>z</w:t>
      </w:r>
      <w:bookmarkStart w:id="1" w:name="_GoBack"/>
      <w:bookmarkEnd w:id="1"/>
      <w:proofErr w:type="spellEnd"/>
    </w:p>
    <w:p w14:paraId="3DC23762" w14:textId="77777777" w:rsidR="009D6E4D" w:rsidRDefault="00A56002">
      <w:pPr>
        <w:pStyle w:val="Heading5"/>
      </w:pPr>
      <w:bookmarkStart w:id="2" w:name="and-some-more"/>
      <w:bookmarkEnd w:id="2"/>
      <w:r>
        <w:lastRenderedPageBreak/>
        <w:t>And some more</w:t>
      </w:r>
    </w:p>
    <w:sectPr w:rsidR="009D6E4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A5C8F9" w14:textId="77777777" w:rsidR="00836909" w:rsidRDefault="00836909">
      <w:pPr>
        <w:spacing w:after="0"/>
      </w:pPr>
      <w:r>
        <w:separator/>
      </w:r>
    </w:p>
  </w:endnote>
  <w:endnote w:type="continuationSeparator" w:id="0">
    <w:p w14:paraId="14C41AC2" w14:textId="77777777" w:rsidR="00836909" w:rsidRDefault="008369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9BD966" w14:textId="77777777" w:rsidR="00836909" w:rsidRDefault="00836909">
      <w:r>
        <w:separator/>
      </w:r>
    </w:p>
  </w:footnote>
  <w:footnote w:type="continuationSeparator" w:id="0">
    <w:p w14:paraId="778F80A2" w14:textId="77777777" w:rsidR="00836909" w:rsidRDefault="008369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43C44F1"/>
    <w:multiLevelType w:val="multilevel"/>
    <w:tmpl w:val="86DAD7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36D878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E09EBF3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13B2F9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503C99D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AF7EF2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1674C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238CF5E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25CA092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AE6CD7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085AA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DCD46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3E06CA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D38F2"/>
    <w:rsid w:val="00301602"/>
    <w:rsid w:val="00460E7E"/>
    <w:rsid w:val="004E29B3"/>
    <w:rsid w:val="00514DFD"/>
    <w:rsid w:val="00590D07"/>
    <w:rsid w:val="00784D58"/>
    <w:rsid w:val="008047FE"/>
    <w:rsid w:val="00836909"/>
    <w:rsid w:val="008D6863"/>
    <w:rsid w:val="009D6E4D"/>
    <w:rsid w:val="00A5600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8E7F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1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2D38F2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0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D38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4</Words>
  <Characters>86</Characters>
  <Application>Microsoft Macintosh Word</Application>
  <DocSecurity>0</DocSecurity>
  <Lines>1</Lines>
  <Paragraphs>1</Paragraphs>
  <ScaleCrop>false</ScaleCrop>
  <LinksUpToDate>false</LinksUpToDate>
  <CharactersWithSpaces>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osts and Benefits of Reducing Recidivsm in Utah</dc:title>
  <dc:creator/>
  <cp:lastModifiedBy>Daniel Hadley</cp:lastModifiedBy>
  <cp:revision>5</cp:revision>
  <dcterms:created xsi:type="dcterms:W3CDTF">2016-09-07T21:27:00Z</dcterms:created>
  <dcterms:modified xsi:type="dcterms:W3CDTF">2016-09-08T15:24:00Z</dcterms:modified>
</cp:coreProperties>
</file>